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E5745" w14:textId="77777777" w:rsidR="00F3535B" w:rsidRPr="004054B5" w:rsidRDefault="00F3535B" w:rsidP="000F5A4D">
      <w:pPr>
        <w:spacing w:line="276" w:lineRule="auto"/>
        <w:ind w:left="360"/>
        <w:jc w:val="center"/>
        <w:rPr>
          <w:sz w:val="24"/>
          <w:szCs w:val="24"/>
        </w:rPr>
      </w:pPr>
    </w:p>
    <w:p w14:paraId="44482F55" w14:textId="3C181609" w:rsidR="003B31A8" w:rsidRPr="004054B5" w:rsidRDefault="003B31A8" w:rsidP="00305ECC">
      <w:pPr>
        <w:rPr>
          <w:sz w:val="36"/>
          <w:szCs w:val="36"/>
        </w:rPr>
      </w:pPr>
    </w:p>
    <w:p w14:paraId="2CB00A75" w14:textId="77777777" w:rsidR="004054B5" w:rsidRDefault="004054B5" w:rsidP="00735814">
      <w:pPr>
        <w:jc w:val="center"/>
        <w:rPr>
          <w:b/>
          <w:color w:val="06865F"/>
          <w:sz w:val="36"/>
          <w:szCs w:val="36"/>
        </w:rPr>
      </w:pPr>
    </w:p>
    <w:p w14:paraId="7A39FA28" w14:textId="21C56492" w:rsidR="00735814" w:rsidRPr="004054B5" w:rsidRDefault="00735814" w:rsidP="00735814">
      <w:pPr>
        <w:jc w:val="center"/>
        <w:rPr>
          <w:b/>
          <w:color w:val="06865F"/>
          <w:sz w:val="36"/>
          <w:szCs w:val="36"/>
        </w:rPr>
      </w:pPr>
      <w:r w:rsidRPr="004054B5">
        <w:rPr>
          <w:b/>
          <w:color w:val="06865F"/>
          <w:sz w:val="36"/>
          <w:szCs w:val="36"/>
        </w:rPr>
        <w:t>Media and Communications Officer</w:t>
      </w:r>
    </w:p>
    <w:p w14:paraId="3E9AE61B" w14:textId="58BEE2AA" w:rsidR="001C718E" w:rsidRPr="004054B5" w:rsidRDefault="00FF1E56" w:rsidP="001C718E">
      <w:pPr>
        <w:pStyle w:val="Heading2"/>
        <w:rPr>
          <w:rFonts w:ascii="Arial" w:hAnsi="Arial" w:cs="Arial"/>
          <w:sz w:val="22"/>
          <w:szCs w:val="22"/>
          <w:u w:val="single"/>
        </w:rPr>
      </w:pPr>
      <w:r w:rsidRPr="004054B5">
        <w:rPr>
          <w:rFonts w:ascii="Arial" w:hAnsi="Arial" w:cs="Arial"/>
          <w:sz w:val="22"/>
          <w:szCs w:val="22"/>
          <w:u w:val="single"/>
        </w:rPr>
        <w:t xml:space="preserve">Overall </w:t>
      </w:r>
      <w:r w:rsidR="001C718E" w:rsidRPr="004054B5">
        <w:rPr>
          <w:rFonts w:ascii="Arial" w:hAnsi="Arial" w:cs="Arial"/>
          <w:sz w:val="22"/>
          <w:szCs w:val="22"/>
          <w:u w:val="single"/>
        </w:rPr>
        <w:t>Objectives</w:t>
      </w:r>
    </w:p>
    <w:p w14:paraId="33A9EAAE" w14:textId="7F9C2842" w:rsidR="00246590" w:rsidRPr="004054B5" w:rsidRDefault="001C718E" w:rsidP="00735814">
      <w:pPr>
        <w:pStyle w:val="ListParagraph"/>
        <w:numPr>
          <w:ilvl w:val="0"/>
          <w:numId w:val="3"/>
        </w:numPr>
        <w:spacing w:after="0" w:line="240" w:lineRule="auto"/>
      </w:pPr>
      <w:r w:rsidRPr="004054B5">
        <w:t>To</w:t>
      </w:r>
      <w:r w:rsidR="00AB4822" w:rsidRPr="004054B5">
        <w:t xml:space="preserve"> lead all aspect of </w:t>
      </w:r>
      <w:r w:rsidR="00246590" w:rsidRPr="004054B5">
        <w:t xml:space="preserve">LPF’s </w:t>
      </w:r>
      <w:r w:rsidR="00AB4822" w:rsidRPr="004054B5">
        <w:t>Media and Communication</w:t>
      </w:r>
      <w:r w:rsidR="00C27B24">
        <w:t>s</w:t>
      </w:r>
      <w:r w:rsidR="00AB4822" w:rsidRPr="004054B5">
        <w:t xml:space="preserve"> </w:t>
      </w:r>
      <w:r w:rsidR="00246590" w:rsidRPr="004054B5">
        <w:t>work.</w:t>
      </w:r>
      <w:r w:rsidR="00735814" w:rsidRPr="004054B5">
        <w:t xml:space="preserve">                                                                    </w:t>
      </w:r>
    </w:p>
    <w:p w14:paraId="030AC221" w14:textId="77777777" w:rsidR="00735814" w:rsidRPr="004054B5" w:rsidRDefault="00735814" w:rsidP="00735814">
      <w:pPr>
        <w:pStyle w:val="ListParagraph"/>
        <w:spacing w:after="0" w:line="240" w:lineRule="auto"/>
      </w:pPr>
    </w:p>
    <w:p w14:paraId="52199B57" w14:textId="56844FE4" w:rsidR="00735814" w:rsidRPr="004054B5" w:rsidRDefault="00735814" w:rsidP="00735814">
      <w:pPr>
        <w:pStyle w:val="ListParagraph"/>
        <w:numPr>
          <w:ilvl w:val="0"/>
          <w:numId w:val="3"/>
        </w:numPr>
        <w:spacing w:after="0" w:line="240" w:lineRule="auto"/>
      </w:pPr>
      <w:r w:rsidRPr="004054B5">
        <w:t>To lead on development of marketing materials and editorial content of LPF</w:t>
      </w:r>
      <w:r w:rsidR="00C27B24">
        <w:t>’</w:t>
      </w:r>
      <w:r w:rsidRPr="004054B5">
        <w:t>s website and social media platforms.</w:t>
      </w:r>
    </w:p>
    <w:p w14:paraId="339A8270" w14:textId="77777777" w:rsidR="00735814" w:rsidRPr="004054B5" w:rsidRDefault="00735814" w:rsidP="00735814">
      <w:pPr>
        <w:spacing w:after="0" w:line="240" w:lineRule="auto"/>
      </w:pPr>
    </w:p>
    <w:p w14:paraId="58C50A51" w14:textId="2FD61834" w:rsidR="00735814" w:rsidRPr="004054B5" w:rsidRDefault="00735814" w:rsidP="00735814">
      <w:pPr>
        <w:pStyle w:val="ListParagraph"/>
        <w:numPr>
          <w:ilvl w:val="0"/>
          <w:numId w:val="3"/>
        </w:numPr>
        <w:spacing w:after="0" w:line="240" w:lineRule="auto"/>
      </w:pPr>
      <w:r w:rsidRPr="004054B5">
        <w:t>Lead on the press and public relations profile of the organisation.</w:t>
      </w:r>
    </w:p>
    <w:p w14:paraId="7811944F" w14:textId="77777777" w:rsidR="00735814" w:rsidRPr="004054B5" w:rsidRDefault="00735814" w:rsidP="00735814">
      <w:pPr>
        <w:pStyle w:val="NormalWeb"/>
        <w:spacing w:before="0" w:beforeAutospacing="0" w:after="0" w:afterAutospacing="0"/>
        <w:ind w:left="720"/>
        <w:contextualSpacing/>
        <w:rPr>
          <w:rFonts w:ascii="Arial" w:hAnsi="Arial" w:cs="Arial"/>
          <w:sz w:val="22"/>
          <w:szCs w:val="22"/>
        </w:rPr>
      </w:pPr>
    </w:p>
    <w:p w14:paraId="1EE5018F" w14:textId="1154356D" w:rsidR="001C718E" w:rsidRPr="004054B5" w:rsidRDefault="001C718E" w:rsidP="001C718E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  <w:u w:val="single"/>
        </w:rPr>
      </w:pPr>
      <w:r w:rsidRPr="004054B5">
        <w:rPr>
          <w:rFonts w:ascii="Arial" w:hAnsi="Arial" w:cs="Arial"/>
          <w:sz w:val="22"/>
          <w:szCs w:val="22"/>
        </w:rPr>
        <w:t> </w:t>
      </w:r>
      <w:r w:rsidR="00FF1E56" w:rsidRPr="004054B5">
        <w:rPr>
          <w:rFonts w:ascii="Arial" w:hAnsi="Arial" w:cs="Arial"/>
          <w:b/>
          <w:sz w:val="22"/>
          <w:szCs w:val="22"/>
          <w:u w:val="single"/>
        </w:rPr>
        <w:t>Specific R</w:t>
      </w:r>
      <w:r w:rsidRPr="004054B5">
        <w:rPr>
          <w:rFonts w:ascii="Arial" w:hAnsi="Arial" w:cs="Arial"/>
          <w:b/>
          <w:sz w:val="22"/>
          <w:szCs w:val="22"/>
          <w:u w:val="single"/>
        </w:rPr>
        <w:t>esponsibilities</w:t>
      </w:r>
    </w:p>
    <w:p w14:paraId="52799367" w14:textId="77777777" w:rsidR="001C718E" w:rsidRPr="004054B5" w:rsidRDefault="001C718E" w:rsidP="001C718E">
      <w:pPr>
        <w:pStyle w:val="NormalWeb"/>
        <w:contextualSpacing/>
        <w:rPr>
          <w:rStyle w:val="Strong"/>
          <w:rFonts w:ascii="Arial" w:hAnsi="Arial" w:cs="Arial"/>
          <w:sz w:val="22"/>
          <w:szCs w:val="22"/>
        </w:rPr>
      </w:pPr>
      <w:r w:rsidRPr="004054B5">
        <w:rPr>
          <w:rStyle w:val="Strong"/>
          <w:rFonts w:ascii="Arial" w:hAnsi="Arial" w:cs="Arial"/>
          <w:sz w:val="22"/>
          <w:szCs w:val="22"/>
        </w:rPr>
        <w:tab/>
      </w:r>
    </w:p>
    <w:p w14:paraId="345C2ED0" w14:textId="188C15FF" w:rsidR="00FF1E56" w:rsidRPr="004054B5" w:rsidRDefault="00FF1E56" w:rsidP="00FF1E56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With support from the Chief Executive and the wider LPF team develop and manage a social media strategy which amplifies LPF</w:t>
      </w:r>
      <w:r w:rsidR="00C27B24">
        <w:rPr>
          <w:rStyle w:val="Strong"/>
          <w:rFonts w:ascii="Arial" w:hAnsi="Arial" w:cs="Arial"/>
          <w:b w:val="0"/>
          <w:bCs w:val="0"/>
          <w:sz w:val="22"/>
          <w:szCs w:val="22"/>
        </w:rPr>
        <w:t>’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s profile.</w:t>
      </w:r>
    </w:p>
    <w:p w14:paraId="0B3CBE46" w14:textId="77777777" w:rsidR="00FF1E56" w:rsidRPr="004054B5" w:rsidRDefault="00FF1E56" w:rsidP="00FF1E56">
      <w:pPr>
        <w:pStyle w:val="NormalWeb"/>
        <w:ind w:left="420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511FDC63" w14:textId="33B5982E" w:rsidR="00611EAA" w:rsidRPr="004054B5" w:rsidRDefault="00D01050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To manage and deliver LPF</w:t>
      </w:r>
      <w:r w:rsidR="00C27B24">
        <w:rPr>
          <w:rStyle w:val="Strong"/>
          <w:rFonts w:ascii="Arial" w:hAnsi="Arial" w:cs="Arial"/>
          <w:b w:val="0"/>
          <w:bCs w:val="0"/>
          <w:sz w:val="22"/>
          <w:szCs w:val="22"/>
        </w:rPr>
        <w:t>’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s campaigns, working with staff to deliver a structured and engaging campaign that drives a key message of access and inclusion.</w:t>
      </w:r>
    </w:p>
    <w:p w14:paraId="2F56D3F2" w14:textId="77777777" w:rsidR="00AA1937" w:rsidRPr="004054B5" w:rsidRDefault="00AA1937" w:rsidP="00AA1937">
      <w:pPr>
        <w:pStyle w:val="NormalWeb"/>
        <w:ind w:left="420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7990F7B6" w14:textId="6777DC65" w:rsidR="00E62459" w:rsidRPr="004054B5" w:rsidRDefault="00221AF9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To monitor, develop and driv</w:t>
      </w:r>
      <w:r w:rsidR="00C27B24">
        <w:rPr>
          <w:rStyle w:val="Strong"/>
          <w:rFonts w:ascii="Arial" w:hAnsi="Arial" w:cs="Arial"/>
          <w:b w:val="0"/>
          <w:bCs w:val="0"/>
          <w:sz w:val="22"/>
          <w:szCs w:val="22"/>
        </w:rPr>
        <w:t>e Level Playing Field’s social m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edia channels</w:t>
      </w:r>
      <w:r w:rsidR="00D75808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.</w:t>
      </w:r>
    </w:p>
    <w:p w14:paraId="404EBA89" w14:textId="77777777" w:rsidR="00AA1937" w:rsidRPr="004054B5" w:rsidRDefault="00AA1937" w:rsidP="00AA1937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6B51A8C1" w14:textId="6267D463" w:rsidR="00810A18" w:rsidRPr="004054B5" w:rsidRDefault="00810A18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To review and </w:t>
      </w:r>
      <w:r w:rsidR="00C27B24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regularly 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update the LPF’s new website</w:t>
      </w:r>
      <w:r w:rsidR="00CC6120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ensuring </w:t>
      </w:r>
      <w:r w:rsidR="00D01050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content</w:t>
      </w:r>
      <w:r w:rsidR="00CC6120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is of t</w:t>
      </w:r>
      <w:r w:rsidR="00C27B24">
        <w:rPr>
          <w:rStyle w:val="Strong"/>
          <w:rFonts w:ascii="Arial" w:hAnsi="Arial" w:cs="Arial"/>
          <w:b w:val="0"/>
          <w:bCs w:val="0"/>
          <w:sz w:val="22"/>
          <w:szCs w:val="22"/>
        </w:rPr>
        <w:t>he highest standard</w:t>
      </w:r>
      <w:r w:rsidR="00CC6120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. </w:t>
      </w:r>
    </w:p>
    <w:p w14:paraId="6AA46382" w14:textId="77777777" w:rsidR="00AA1937" w:rsidRPr="004054B5" w:rsidRDefault="00AA1937" w:rsidP="00AA1937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659D20C5" w14:textId="68358B5C" w:rsidR="00CC6120" w:rsidRPr="004054B5" w:rsidRDefault="00B9656D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To provide monthly analytic reports </w:t>
      </w:r>
      <w:r w:rsidR="00611EAA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of 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social media</w:t>
      </w:r>
      <w:r w:rsidR="00611EAA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and 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website and </w:t>
      </w:r>
      <w:r w:rsidR="00611EAA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usage.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</w:t>
      </w:r>
    </w:p>
    <w:p w14:paraId="693034D7" w14:textId="77777777" w:rsidR="00AA1937" w:rsidRPr="004054B5" w:rsidRDefault="00AA1937" w:rsidP="00AA1937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7CFC6AE1" w14:textId="7C1CBFC6" w:rsidR="003671B3" w:rsidRPr="004054B5" w:rsidRDefault="003671B3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Create</w:t>
      </w:r>
      <w:r w:rsidR="00E716F6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effective and engaging 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press release</w:t>
      </w:r>
      <w:r w:rsidR="000C2209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s</w:t>
      </w:r>
      <w:r w:rsidR="00FC21B1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, news stories, speeches and other</w:t>
      </w:r>
      <w:r w:rsidR="003C64AF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content f</w:t>
      </w:r>
      <w:r w:rsidR="000C2209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or </w:t>
      </w:r>
      <w:r w:rsidR="00824F3A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key LPF updates and news stories.</w:t>
      </w:r>
    </w:p>
    <w:p w14:paraId="75F61BB8" w14:textId="77777777" w:rsidR="00AA1937" w:rsidRPr="004054B5" w:rsidRDefault="00AA1937" w:rsidP="00AA1937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45783574" w14:textId="25FB0920" w:rsidR="00824F3A" w:rsidRPr="004054B5" w:rsidRDefault="00824F3A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To manage</w:t>
      </w:r>
      <w:r w:rsidR="00AA1937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existing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and develop new media contacts</w:t>
      </w:r>
      <w:r w:rsidR="004C5FA6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.</w:t>
      </w:r>
    </w:p>
    <w:p w14:paraId="2BB34919" w14:textId="77777777" w:rsidR="00AA1937" w:rsidRPr="004054B5" w:rsidRDefault="00AA1937" w:rsidP="00AA1937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0626275B" w14:textId="2A99D9AF" w:rsidR="004C5FA6" w:rsidRPr="004054B5" w:rsidRDefault="004C5FA6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To oversee the development and design </w:t>
      </w:r>
      <w:r w:rsidR="0024416B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o</w:t>
      </w: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f LPF’s annual</w:t>
      </w:r>
      <w:r w:rsidR="0024416B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impact report.</w:t>
      </w:r>
    </w:p>
    <w:p w14:paraId="6B40DCDF" w14:textId="77777777" w:rsidR="00AA1937" w:rsidRPr="004054B5" w:rsidRDefault="00AA1937" w:rsidP="00AA1937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38374DF3" w14:textId="6E29A5F4" w:rsidR="00170C09" w:rsidRPr="004054B5" w:rsidRDefault="00170C09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To drive and lead innovative media and communication practices across the organisation. </w:t>
      </w:r>
    </w:p>
    <w:p w14:paraId="358E04F2" w14:textId="77777777" w:rsidR="00AA1937" w:rsidRPr="004054B5" w:rsidRDefault="00AA1937" w:rsidP="00AA1937">
      <w:pPr>
        <w:pStyle w:val="NormalWeb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50A28079" w14:textId="77777777" w:rsidR="00FF1E56" w:rsidRPr="004054B5" w:rsidRDefault="00FF1E56" w:rsidP="00FF1E56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To manage and oversee all functions of the membership programme which includes communication through Newsletters and other channels and recruitment.</w:t>
      </w:r>
    </w:p>
    <w:p w14:paraId="594BD5AF" w14:textId="77777777" w:rsidR="00FF1E56" w:rsidRPr="004054B5" w:rsidRDefault="00FF1E56" w:rsidP="00FF1E56">
      <w:pPr>
        <w:pStyle w:val="NormalWeb"/>
        <w:ind w:left="420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p w14:paraId="7CB7847C" w14:textId="788E070A" w:rsidR="00AA1937" w:rsidRDefault="00AA1937" w:rsidP="00853DCD">
      <w:pPr>
        <w:pStyle w:val="NormalWeb"/>
        <w:numPr>
          <w:ilvl w:val="0"/>
          <w:numId w:val="2"/>
        </w:numPr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>To oversee and manage LPF’s ambassadors programme</w:t>
      </w:r>
      <w:r w:rsidR="00F3351D" w:rsidRPr="004054B5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recruiting suitable candidates and managing their involvement with empowering activities.</w:t>
      </w:r>
    </w:p>
    <w:p w14:paraId="72333F7A" w14:textId="77777777" w:rsidR="004054B5" w:rsidRDefault="004054B5" w:rsidP="004054B5">
      <w:pPr>
        <w:pStyle w:val="ListParagraph"/>
        <w:rPr>
          <w:rStyle w:val="Strong"/>
          <w:b w:val="0"/>
          <w:bCs w:val="0"/>
        </w:rPr>
      </w:pPr>
    </w:p>
    <w:p w14:paraId="7BB0F0FB" w14:textId="77777777" w:rsidR="004054B5" w:rsidRPr="004054B5" w:rsidRDefault="004054B5" w:rsidP="004054B5">
      <w:pPr>
        <w:pStyle w:val="NormalWeb"/>
        <w:ind w:left="420"/>
        <w:contextualSpacing/>
        <w:rPr>
          <w:rStyle w:val="Strong"/>
          <w:rFonts w:ascii="Arial" w:hAnsi="Arial" w:cs="Arial"/>
          <w:b w:val="0"/>
          <w:bCs w:val="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685"/>
        <w:gridCol w:w="3918"/>
      </w:tblGrid>
      <w:tr w:rsidR="004F7CA2" w:rsidRPr="004054B5" w14:paraId="49CA04B1" w14:textId="77777777" w:rsidTr="002C1A38">
        <w:tc>
          <w:tcPr>
            <w:tcW w:w="9016" w:type="dxa"/>
            <w:gridSpan w:val="3"/>
            <w:shd w:val="clear" w:color="auto" w:fill="06865F"/>
          </w:tcPr>
          <w:p w14:paraId="5C627FB4" w14:textId="6CAA23A9" w:rsidR="004F7CA2" w:rsidRPr="004054B5" w:rsidRDefault="002C1A38" w:rsidP="002C1A38">
            <w:pPr>
              <w:spacing w:before="120" w:after="12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4054B5"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  <w:lastRenderedPageBreak/>
              <w:t>Person Specification</w:t>
            </w:r>
          </w:p>
        </w:tc>
      </w:tr>
      <w:tr w:rsidR="005E3744" w:rsidRPr="004054B5" w14:paraId="0C6A7016" w14:textId="77777777" w:rsidTr="002B67AE">
        <w:tc>
          <w:tcPr>
            <w:tcW w:w="1413" w:type="dxa"/>
          </w:tcPr>
          <w:p w14:paraId="6622CE25" w14:textId="77777777" w:rsidR="005E3744" w:rsidRPr="004054B5" w:rsidRDefault="005E3744" w:rsidP="00F4332B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3685" w:type="dxa"/>
          </w:tcPr>
          <w:p w14:paraId="604B4518" w14:textId="14431677" w:rsidR="005E3744" w:rsidRPr="004054B5" w:rsidRDefault="005E3744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Essential</w:t>
            </w:r>
          </w:p>
        </w:tc>
        <w:tc>
          <w:tcPr>
            <w:tcW w:w="3918" w:type="dxa"/>
          </w:tcPr>
          <w:p w14:paraId="42A699E3" w14:textId="4BE1987C" w:rsidR="005E3744" w:rsidRPr="004054B5" w:rsidRDefault="005E3744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Desirable</w:t>
            </w:r>
          </w:p>
        </w:tc>
      </w:tr>
      <w:tr w:rsidR="005E3744" w:rsidRPr="004054B5" w14:paraId="5B5CA682" w14:textId="77777777" w:rsidTr="002B67AE">
        <w:tc>
          <w:tcPr>
            <w:tcW w:w="1413" w:type="dxa"/>
          </w:tcPr>
          <w:p w14:paraId="6A5AAE91" w14:textId="01C6AD57" w:rsidR="005E3744" w:rsidRPr="004054B5" w:rsidRDefault="00EE2A70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Skills</w:t>
            </w:r>
            <w:r w:rsidR="00455E9C" w:rsidRPr="004054B5">
              <w:rPr>
                <w:rFonts w:ascii="Arial" w:hAnsi="Arial" w:cs="Arial"/>
                <w:b/>
              </w:rPr>
              <w:t xml:space="preserve"> </w:t>
            </w:r>
            <w:r w:rsidR="007F488C" w:rsidRPr="004054B5">
              <w:rPr>
                <w:rFonts w:ascii="Arial" w:hAnsi="Arial" w:cs="Arial"/>
                <w:b/>
              </w:rPr>
              <w:t>and Knowledge</w:t>
            </w:r>
          </w:p>
        </w:tc>
        <w:tc>
          <w:tcPr>
            <w:tcW w:w="3685" w:type="dxa"/>
          </w:tcPr>
          <w:p w14:paraId="2B7620B6" w14:textId="38D8BAF8" w:rsidR="005E3744" w:rsidRPr="004054B5" w:rsidRDefault="00455E9C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Computer literate</w:t>
            </w:r>
            <w:r w:rsidR="00FF5C6F" w:rsidRPr="004054B5">
              <w:rPr>
                <w:rFonts w:ascii="Arial" w:hAnsi="Arial" w:cs="Arial"/>
              </w:rPr>
              <w:t xml:space="preserve"> (all </w:t>
            </w:r>
            <w:r w:rsidR="00D45BB1" w:rsidRPr="004054B5">
              <w:rPr>
                <w:rFonts w:ascii="Arial" w:hAnsi="Arial" w:cs="Arial"/>
              </w:rPr>
              <w:t>Microsoft</w:t>
            </w:r>
            <w:r w:rsidR="00E74D53" w:rsidRPr="004054B5">
              <w:rPr>
                <w:rFonts w:ascii="Arial" w:hAnsi="Arial" w:cs="Arial"/>
              </w:rPr>
              <w:t xml:space="preserve"> functions)</w:t>
            </w:r>
            <w:r w:rsidR="00B92301" w:rsidRPr="004054B5">
              <w:rPr>
                <w:rFonts w:ascii="Arial" w:hAnsi="Arial" w:cs="Arial"/>
              </w:rPr>
              <w:t>.</w:t>
            </w:r>
          </w:p>
          <w:p w14:paraId="1FC552F2" w14:textId="1FB23C13" w:rsidR="004A1766" w:rsidRPr="004054B5" w:rsidRDefault="00D45BB1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Excellent</w:t>
            </w:r>
            <w:r w:rsidR="004A1766" w:rsidRPr="004054B5">
              <w:rPr>
                <w:rFonts w:ascii="Arial" w:hAnsi="Arial" w:cs="Arial"/>
              </w:rPr>
              <w:t xml:space="preserve"> </w:t>
            </w:r>
            <w:r w:rsidR="00455020" w:rsidRPr="004054B5">
              <w:rPr>
                <w:rFonts w:ascii="Arial" w:hAnsi="Arial" w:cs="Arial"/>
              </w:rPr>
              <w:t>briefing and report writing skills.</w:t>
            </w:r>
          </w:p>
          <w:p w14:paraId="64FE309A" w14:textId="5871F2EF" w:rsidR="00455020" w:rsidRPr="004054B5" w:rsidRDefault="00D45BB1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Ability</w:t>
            </w:r>
            <w:r w:rsidR="00103120" w:rsidRPr="004054B5">
              <w:rPr>
                <w:rFonts w:ascii="Arial" w:hAnsi="Arial" w:cs="Arial"/>
              </w:rPr>
              <w:t xml:space="preserve"> to create </w:t>
            </w:r>
            <w:r w:rsidRPr="004054B5">
              <w:rPr>
                <w:rFonts w:ascii="Arial" w:hAnsi="Arial" w:cs="Arial"/>
              </w:rPr>
              <w:t>impactful</w:t>
            </w:r>
            <w:r w:rsidR="00103120" w:rsidRPr="004054B5">
              <w:rPr>
                <w:rFonts w:ascii="Arial" w:hAnsi="Arial" w:cs="Arial"/>
              </w:rPr>
              <w:t xml:space="preserve"> news stories.</w:t>
            </w:r>
          </w:p>
          <w:p w14:paraId="0797C0F4" w14:textId="45B2ED28" w:rsidR="00103120" w:rsidRPr="004054B5" w:rsidRDefault="00F97893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Ability to c</w:t>
            </w:r>
            <w:r w:rsidR="00103120" w:rsidRPr="004054B5">
              <w:rPr>
                <w:rFonts w:ascii="Arial" w:hAnsi="Arial" w:cs="Arial"/>
              </w:rPr>
              <w:t>onduct interviews</w:t>
            </w:r>
            <w:r w:rsidR="00D45BB1" w:rsidRPr="004054B5">
              <w:rPr>
                <w:rFonts w:ascii="Arial" w:hAnsi="Arial" w:cs="Arial"/>
              </w:rPr>
              <w:t>.</w:t>
            </w:r>
          </w:p>
          <w:p w14:paraId="67B9DB82" w14:textId="77777777" w:rsidR="00E74D53" w:rsidRPr="004054B5" w:rsidRDefault="005F7348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Detailed understating of all major social media platforms</w:t>
            </w:r>
            <w:r w:rsidR="003A5B84" w:rsidRPr="004054B5">
              <w:rPr>
                <w:rFonts w:ascii="Arial" w:hAnsi="Arial" w:cs="Arial"/>
              </w:rPr>
              <w:t xml:space="preserve"> (Twitter, YouTube, Facebook and Instagram)</w:t>
            </w:r>
            <w:r w:rsidR="00F97893" w:rsidRPr="004054B5">
              <w:rPr>
                <w:rFonts w:ascii="Arial" w:hAnsi="Arial" w:cs="Arial"/>
              </w:rPr>
              <w:t>.</w:t>
            </w:r>
          </w:p>
          <w:p w14:paraId="33E7E1D2" w14:textId="1455A325" w:rsidR="006417B7" w:rsidRPr="004054B5" w:rsidRDefault="002958D1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Knowledge of data protection and key legislation</w:t>
            </w:r>
            <w:r w:rsidR="00105DD9" w:rsidRPr="004054B5">
              <w:rPr>
                <w:rFonts w:ascii="Arial" w:hAnsi="Arial" w:cs="Arial"/>
              </w:rPr>
              <w:t>.</w:t>
            </w:r>
            <w:r w:rsidRPr="004054B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918" w:type="dxa"/>
          </w:tcPr>
          <w:p w14:paraId="4C9A89AD" w14:textId="1B5BEC4C" w:rsidR="005E3744" w:rsidRPr="004054B5" w:rsidRDefault="00D45BB1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Ability to edit</w:t>
            </w:r>
            <w:r w:rsidR="005F7348" w:rsidRPr="004054B5">
              <w:rPr>
                <w:rFonts w:ascii="Arial" w:hAnsi="Arial" w:cs="Arial"/>
              </w:rPr>
              <w:t xml:space="preserve"> video</w:t>
            </w:r>
            <w:r w:rsidR="003A5B84" w:rsidRPr="004054B5">
              <w:rPr>
                <w:rFonts w:ascii="Arial" w:hAnsi="Arial" w:cs="Arial"/>
              </w:rPr>
              <w:t>s</w:t>
            </w:r>
            <w:r w:rsidR="001A412F" w:rsidRPr="004054B5">
              <w:rPr>
                <w:rFonts w:ascii="Arial" w:hAnsi="Arial" w:cs="Arial"/>
              </w:rPr>
              <w:t>.</w:t>
            </w:r>
          </w:p>
          <w:p w14:paraId="3BBA7DDE" w14:textId="29E0424A" w:rsidR="009D60E4" w:rsidRPr="004054B5" w:rsidRDefault="001A412F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Experience</w:t>
            </w:r>
            <w:r w:rsidR="009D60E4" w:rsidRPr="004054B5">
              <w:rPr>
                <w:rFonts w:ascii="Arial" w:hAnsi="Arial" w:cs="Arial"/>
              </w:rPr>
              <w:t xml:space="preserve"> of using CRM</w:t>
            </w:r>
            <w:r w:rsidR="002B67AE" w:rsidRPr="004054B5">
              <w:rPr>
                <w:rFonts w:ascii="Arial" w:hAnsi="Arial" w:cs="Arial"/>
              </w:rPr>
              <w:t>.</w:t>
            </w:r>
          </w:p>
          <w:p w14:paraId="588F3D1F" w14:textId="77777777" w:rsidR="002B67AE" w:rsidRPr="004054B5" w:rsidRDefault="00624BD0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Understanding</w:t>
            </w:r>
            <w:r w:rsidR="00625DA7" w:rsidRPr="004054B5">
              <w:rPr>
                <w:rFonts w:ascii="Arial" w:hAnsi="Arial" w:cs="Arial"/>
              </w:rPr>
              <w:t xml:space="preserve"> of </w:t>
            </w:r>
            <w:r w:rsidRPr="004054B5">
              <w:rPr>
                <w:rFonts w:ascii="Arial" w:hAnsi="Arial" w:cs="Arial"/>
              </w:rPr>
              <w:t>how to create accessible media.</w:t>
            </w:r>
          </w:p>
          <w:p w14:paraId="6FCB2BEF" w14:textId="77777777" w:rsidR="00105DD9" w:rsidRPr="004054B5" w:rsidRDefault="00105DD9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Data</w:t>
            </w:r>
            <w:r w:rsidR="00913067" w:rsidRPr="004054B5">
              <w:rPr>
                <w:rFonts w:ascii="Arial" w:hAnsi="Arial" w:cs="Arial"/>
              </w:rPr>
              <w:t xml:space="preserve"> analysis of key analytics.</w:t>
            </w:r>
          </w:p>
          <w:p w14:paraId="61CEF367" w14:textId="0CB3FBAF" w:rsidR="006417B7" w:rsidRPr="004054B5" w:rsidRDefault="006417B7" w:rsidP="00B92301">
            <w:pPr>
              <w:pStyle w:val="ListParagraph"/>
              <w:spacing w:before="120" w:after="120"/>
              <w:ind w:left="360"/>
              <w:rPr>
                <w:rFonts w:ascii="Arial" w:hAnsi="Arial" w:cs="Arial"/>
              </w:rPr>
            </w:pPr>
          </w:p>
        </w:tc>
      </w:tr>
      <w:tr w:rsidR="005E3744" w:rsidRPr="004054B5" w14:paraId="7ECA7F2B" w14:textId="77777777" w:rsidTr="002B67AE">
        <w:tc>
          <w:tcPr>
            <w:tcW w:w="1413" w:type="dxa"/>
          </w:tcPr>
          <w:p w14:paraId="0C6CBF3E" w14:textId="0F2D396E" w:rsidR="005E3744" w:rsidRPr="004054B5" w:rsidRDefault="00697EFF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Experience</w:t>
            </w:r>
          </w:p>
        </w:tc>
        <w:tc>
          <w:tcPr>
            <w:tcW w:w="3685" w:type="dxa"/>
          </w:tcPr>
          <w:p w14:paraId="45C98DD1" w14:textId="444BCAA8" w:rsidR="005E3744" w:rsidRPr="004054B5" w:rsidRDefault="000B4AED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Managing</w:t>
            </w:r>
            <w:r w:rsidR="0060236F" w:rsidRPr="004054B5">
              <w:rPr>
                <w:rFonts w:ascii="Arial" w:hAnsi="Arial" w:cs="Arial"/>
              </w:rPr>
              <w:t xml:space="preserve"> &amp; supporting stakeholders.</w:t>
            </w:r>
          </w:p>
          <w:p w14:paraId="1443CD0A" w14:textId="16A2C75C" w:rsidR="0060236F" w:rsidRPr="004054B5" w:rsidRDefault="00C466CF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Leading comm</w:t>
            </w:r>
            <w:r w:rsidR="00C27B24">
              <w:rPr>
                <w:rFonts w:ascii="Arial" w:hAnsi="Arial" w:cs="Arial"/>
              </w:rPr>
              <w:t>unication</w:t>
            </w:r>
            <w:r w:rsidRPr="004054B5">
              <w:rPr>
                <w:rFonts w:ascii="Arial" w:hAnsi="Arial" w:cs="Arial"/>
              </w:rPr>
              <w:t>s</w:t>
            </w:r>
            <w:r w:rsidR="00C53B48" w:rsidRPr="004054B5">
              <w:rPr>
                <w:rFonts w:ascii="Arial" w:hAnsi="Arial" w:cs="Arial"/>
              </w:rPr>
              <w:t xml:space="preserve"> across an organisation.</w:t>
            </w:r>
          </w:p>
          <w:p w14:paraId="3C8DC8CE" w14:textId="280684DF" w:rsidR="00612D8E" w:rsidRPr="004054B5" w:rsidRDefault="00612D8E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 xml:space="preserve">Project </w:t>
            </w:r>
            <w:r w:rsidR="00306A0D" w:rsidRPr="004054B5">
              <w:rPr>
                <w:rFonts w:ascii="Arial" w:hAnsi="Arial" w:cs="Arial"/>
              </w:rPr>
              <w:t>management.</w:t>
            </w:r>
          </w:p>
          <w:p w14:paraId="071A6F17" w14:textId="77777777" w:rsidR="00306A0D" w:rsidRPr="004054B5" w:rsidRDefault="00306A0D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Drafting briefing reports.</w:t>
            </w:r>
          </w:p>
          <w:p w14:paraId="74F45A64" w14:textId="2A9E2577" w:rsidR="00C53B48" w:rsidRPr="004054B5" w:rsidRDefault="00C53B48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Developing a comm</w:t>
            </w:r>
            <w:r w:rsidR="00C27B24">
              <w:rPr>
                <w:rFonts w:ascii="Arial" w:hAnsi="Arial" w:cs="Arial"/>
              </w:rPr>
              <w:t>unication</w:t>
            </w:r>
            <w:r w:rsidRPr="004054B5">
              <w:rPr>
                <w:rFonts w:ascii="Arial" w:hAnsi="Arial" w:cs="Arial"/>
              </w:rPr>
              <w:t xml:space="preserve">s </w:t>
            </w:r>
            <w:r w:rsidR="008E426F" w:rsidRPr="004054B5">
              <w:rPr>
                <w:rFonts w:ascii="Arial" w:hAnsi="Arial" w:cs="Arial"/>
              </w:rPr>
              <w:t>strategy</w:t>
            </w:r>
            <w:r w:rsidR="004A1766" w:rsidRPr="004054B5">
              <w:rPr>
                <w:rFonts w:ascii="Arial" w:hAnsi="Arial" w:cs="Arial"/>
              </w:rPr>
              <w:t xml:space="preserve"> (online and offline)</w:t>
            </w:r>
            <w:r w:rsidR="00624BD0" w:rsidRPr="004054B5">
              <w:rPr>
                <w:rFonts w:ascii="Arial" w:hAnsi="Arial" w:cs="Arial"/>
              </w:rPr>
              <w:t>.</w:t>
            </w:r>
          </w:p>
          <w:p w14:paraId="42F16439" w14:textId="5FEE2754" w:rsidR="00B75857" w:rsidRPr="004054B5" w:rsidRDefault="00B75857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Working towards KPIs</w:t>
            </w:r>
            <w:r w:rsidR="00177ED1" w:rsidRPr="004054B5">
              <w:rPr>
                <w:rFonts w:ascii="Arial" w:hAnsi="Arial" w:cs="Arial"/>
              </w:rPr>
              <w:t>.</w:t>
            </w:r>
          </w:p>
        </w:tc>
        <w:tc>
          <w:tcPr>
            <w:tcW w:w="3918" w:type="dxa"/>
          </w:tcPr>
          <w:p w14:paraId="2E8A3EBE" w14:textId="0C5F4CE2" w:rsidR="005E3744" w:rsidRPr="004054B5" w:rsidRDefault="00C466CF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 xml:space="preserve">Previous </w:t>
            </w:r>
            <w:r w:rsidR="00C53B48" w:rsidRPr="004054B5">
              <w:rPr>
                <w:rFonts w:ascii="Arial" w:hAnsi="Arial" w:cs="Arial"/>
              </w:rPr>
              <w:t>experience</w:t>
            </w:r>
            <w:r w:rsidRPr="004054B5">
              <w:rPr>
                <w:rFonts w:ascii="Arial" w:hAnsi="Arial" w:cs="Arial"/>
              </w:rPr>
              <w:t xml:space="preserve"> of working in the equality sector</w:t>
            </w:r>
            <w:r w:rsidR="00C53B48" w:rsidRPr="004054B5">
              <w:rPr>
                <w:rFonts w:ascii="Arial" w:hAnsi="Arial" w:cs="Arial"/>
              </w:rPr>
              <w:t>.</w:t>
            </w:r>
          </w:p>
          <w:p w14:paraId="705D0E17" w14:textId="4010C1E4" w:rsidR="00612D8E" w:rsidRPr="004054B5" w:rsidRDefault="008E426F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Experience</w:t>
            </w:r>
            <w:r w:rsidR="00C53B48" w:rsidRPr="004054B5">
              <w:rPr>
                <w:rFonts w:ascii="Arial" w:hAnsi="Arial" w:cs="Arial"/>
              </w:rPr>
              <w:t xml:space="preserve"> of p</w:t>
            </w:r>
            <w:r w:rsidR="00612D8E" w:rsidRPr="004054B5">
              <w:rPr>
                <w:rFonts w:ascii="Arial" w:hAnsi="Arial" w:cs="Arial"/>
              </w:rPr>
              <w:t>ublic speaking</w:t>
            </w:r>
          </w:p>
          <w:p w14:paraId="38B8768B" w14:textId="77777777" w:rsidR="00306A0D" w:rsidRPr="004054B5" w:rsidRDefault="00306A0D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Creating marketing and campaign videos.</w:t>
            </w:r>
          </w:p>
          <w:p w14:paraId="7C0F9211" w14:textId="31BD8255" w:rsidR="003A5B84" w:rsidRPr="004054B5" w:rsidRDefault="00C27B24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stand</w:t>
            </w:r>
            <w:r w:rsidR="008E426F" w:rsidRPr="004054B5">
              <w:rPr>
                <w:rFonts w:ascii="Arial" w:hAnsi="Arial" w:cs="Arial"/>
              </w:rPr>
              <w:t>ing</w:t>
            </w:r>
            <w:r w:rsidR="003A5B84" w:rsidRPr="004054B5">
              <w:rPr>
                <w:rFonts w:ascii="Arial" w:hAnsi="Arial" w:cs="Arial"/>
              </w:rPr>
              <w:t xml:space="preserve"> of the social model of disability.</w:t>
            </w:r>
          </w:p>
          <w:p w14:paraId="419EA91C" w14:textId="0E461456" w:rsidR="00177ED1" w:rsidRPr="004054B5" w:rsidRDefault="00295B14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Managing</w:t>
            </w:r>
            <w:r w:rsidR="00177ED1" w:rsidRPr="004054B5">
              <w:rPr>
                <w:rFonts w:ascii="Arial" w:hAnsi="Arial" w:cs="Arial"/>
              </w:rPr>
              <w:t xml:space="preserve"> </w:t>
            </w:r>
            <w:r w:rsidRPr="004054B5">
              <w:rPr>
                <w:rFonts w:ascii="Arial" w:hAnsi="Arial" w:cs="Arial"/>
              </w:rPr>
              <w:t>relationships</w:t>
            </w:r>
            <w:r w:rsidR="00177ED1" w:rsidRPr="004054B5">
              <w:rPr>
                <w:rFonts w:ascii="Arial" w:hAnsi="Arial" w:cs="Arial"/>
              </w:rPr>
              <w:t xml:space="preserve"> with </w:t>
            </w:r>
            <w:r w:rsidRPr="004054B5">
              <w:rPr>
                <w:rFonts w:ascii="Arial" w:hAnsi="Arial" w:cs="Arial"/>
              </w:rPr>
              <w:t>contractors.</w:t>
            </w:r>
          </w:p>
        </w:tc>
      </w:tr>
      <w:tr w:rsidR="005E3744" w:rsidRPr="004054B5" w14:paraId="53F831C7" w14:textId="77777777" w:rsidTr="002B67AE">
        <w:tc>
          <w:tcPr>
            <w:tcW w:w="1413" w:type="dxa"/>
          </w:tcPr>
          <w:p w14:paraId="397D9952" w14:textId="5A9E590A" w:rsidR="005E3744" w:rsidRPr="004054B5" w:rsidRDefault="00455E9C" w:rsidP="00F4332B">
            <w:pPr>
              <w:spacing w:before="120" w:after="120"/>
              <w:rPr>
                <w:rFonts w:ascii="Arial" w:hAnsi="Arial" w:cs="Arial"/>
                <w:b/>
              </w:rPr>
            </w:pPr>
            <w:r w:rsidRPr="004054B5">
              <w:rPr>
                <w:rFonts w:ascii="Arial" w:hAnsi="Arial" w:cs="Arial"/>
                <w:b/>
              </w:rPr>
              <w:t>Personal Qualities</w:t>
            </w:r>
          </w:p>
        </w:tc>
        <w:tc>
          <w:tcPr>
            <w:tcW w:w="3685" w:type="dxa"/>
          </w:tcPr>
          <w:p w14:paraId="7D20BF59" w14:textId="77777777" w:rsidR="00661313" w:rsidRPr="004054B5" w:rsidRDefault="00FD2CCD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Working under own initiative to achieve goals.</w:t>
            </w:r>
          </w:p>
          <w:p w14:paraId="5FA8E94D" w14:textId="77777777" w:rsidR="004F3F70" w:rsidRPr="004054B5" w:rsidRDefault="00661313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 xml:space="preserve">Effective </w:t>
            </w:r>
            <w:r w:rsidR="004F3F70" w:rsidRPr="004054B5">
              <w:rPr>
                <w:rFonts w:ascii="Arial" w:hAnsi="Arial" w:cs="Arial"/>
              </w:rPr>
              <w:t xml:space="preserve">time management. </w:t>
            </w:r>
          </w:p>
          <w:p w14:paraId="137F02D8" w14:textId="6D8988E5" w:rsidR="00FD2CCD" w:rsidRPr="004054B5" w:rsidRDefault="004F3F70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Team player</w:t>
            </w:r>
            <w:r w:rsidR="00B92301" w:rsidRPr="004054B5">
              <w:rPr>
                <w:rFonts w:ascii="Arial" w:hAnsi="Arial" w:cs="Arial"/>
              </w:rPr>
              <w:t>.</w:t>
            </w:r>
            <w:r w:rsidRPr="004054B5">
              <w:rPr>
                <w:rFonts w:ascii="Arial" w:hAnsi="Arial" w:cs="Arial"/>
              </w:rPr>
              <w:t xml:space="preserve"> </w:t>
            </w:r>
            <w:r w:rsidR="00FD2CCD" w:rsidRPr="004054B5">
              <w:rPr>
                <w:rFonts w:ascii="Arial" w:hAnsi="Arial" w:cs="Arial"/>
              </w:rPr>
              <w:t xml:space="preserve"> </w:t>
            </w:r>
          </w:p>
          <w:p w14:paraId="1947E6B1" w14:textId="10100925" w:rsidR="008F652D" w:rsidRPr="004054B5" w:rsidRDefault="008F652D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Interest in the sport</w:t>
            </w:r>
            <w:r w:rsidR="00C27B24">
              <w:rPr>
                <w:rFonts w:ascii="Arial" w:hAnsi="Arial" w:cs="Arial"/>
              </w:rPr>
              <w:t>s</w:t>
            </w:r>
            <w:r w:rsidRPr="004054B5">
              <w:rPr>
                <w:rFonts w:ascii="Arial" w:hAnsi="Arial" w:cs="Arial"/>
              </w:rPr>
              <w:t xml:space="preserve"> sector</w:t>
            </w:r>
            <w:r w:rsidR="00E27EF0" w:rsidRPr="004054B5">
              <w:rPr>
                <w:rFonts w:ascii="Arial" w:hAnsi="Arial" w:cs="Arial"/>
              </w:rPr>
              <w:t>.</w:t>
            </w:r>
          </w:p>
          <w:p w14:paraId="4F6EAD63" w14:textId="5875719C" w:rsidR="00E27EF0" w:rsidRPr="004054B5" w:rsidRDefault="00C27B24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 understandin</w:t>
            </w:r>
            <w:r w:rsidR="00E27EF0" w:rsidRPr="004054B5">
              <w:rPr>
                <w:rFonts w:ascii="Arial" w:hAnsi="Arial" w:cs="Arial"/>
              </w:rPr>
              <w:t>g of the football landscape.</w:t>
            </w:r>
          </w:p>
          <w:p w14:paraId="226FACA4" w14:textId="51ACA181" w:rsidR="00E4591E" w:rsidRPr="004054B5" w:rsidRDefault="00E4591E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 xml:space="preserve">Passionate about </w:t>
            </w:r>
            <w:r w:rsidR="00853DCD" w:rsidRPr="004054B5">
              <w:rPr>
                <w:rFonts w:ascii="Arial" w:hAnsi="Arial" w:cs="Arial"/>
              </w:rPr>
              <w:t>inclusion</w:t>
            </w:r>
            <w:r w:rsidRPr="004054B5">
              <w:rPr>
                <w:rFonts w:ascii="Arial" w:hAnsi="Arial" w:cs="Arial"/>
              </w:rPr>
              <w:t xml:space="preserve"> and representing </w:t>
            </w:r>
            <w:r w:rsidR="00853DCD" w:rsidRPr="004054B5">
              <w:rPr>
                <w:rFonts w:ascii="Arial" w:hAnsi="Arial" w:cs="Arial"/>
              </w:rPr>
              <w:t>under represented groups.</w:t>
            </w:r>
          </w:p>
        </w:tc>
        <w:tc>
          <w:tcPr>
            <w:tcW w:w="3918" w:type="dxa"/>
          </w:tcPr>
          <w:p w14:paraId="5EAC27C3" w14:textId="6A21996A" w:rsidR="005E3744" w:rsidRPr="004054B5" w:rsidRDefault="00C27B24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standin</w:t>
            </w:r>
            <w:r w:rsidR="00302655" w:rsidRPr="004054B5">
              <w:rPr>
                <w:rFonts w:ascii="Arial" w:hAnsi="Arial" w:cs="Arial"/>
              </w:rPr>
              <w:t xml:space="preserve">g </w:t>
            </w:r>
            <w:r w:rsidR="004F7CA2" w:rsidRPr="004054B5">
              <w:rPr>
                <w:rFonts w:ascii="Arial" w:hAnsi="Arial" w:cs="Arial"/>
              </w:rPr>
              <w:t>o</w:t>
            </w:r>
            <w:r w:rsidR="00302655" w:rsidRPr="004054B5">
              <w:rPr>
                <w:rFonts w:ascii="Arial" w:hAnsi="Arial" w:cs="Arial"/>
              </w:rPr>
              <w:t>f other sports.</w:t>
            </w:r>
          </w:p>
          <w:p w14:paraId="313EDEDA" w14:textId="59A1576A" w:rsidR="00302655" w:rsidRPr="004054B5" w:rsidRDefault="00984340" w:rsidP="00853DCD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Arial" w:hAnsi="Arial" w:cs="Arial"/>
              </w:rPr>
            </w:pPr>
            <w:r w:rsidRPr="004054B5">
              <w:rPr>
                <w:rFonts w:ascii="Arial" w:hAnsi="Arial" w:cs="Arial"/>
              </w:rPr>
              <w:t>Willingness to guide and support other</w:t>
            </w:r>
            <w:r w:rsidR="00EE3DE7" w:rsidRPr="004054B5">
              <w:rPr>
                <w:rFonts w:ascii="Arial" w:hAnsi="Arial" w:cs="Arial"/>
              </w:rPr>
              <w:t>s’ development with media and comm</w:t>
            </w:r>
            <w:r w:rsidR="00C27B24">
              <w:rPr>
                <w:rFonts w:ascii="Arial" w:hAnsi="Arial" w:cs="Arial"/>
              </w:rPr>
              <w:t>unication</w:t>
            </w:r>
            <w:bookmarkStart w:id="0" w:name="_GoBack"/>
            <w:bookmarkEnd w:id="0"/>
            <w:r w:rsidR="00EE3DE7" w:rsidRPr="004054B5">
              <w:rPr>
                <w:rFonts w:ascii="Arial" w:hAnsi="Arial" w:cs="Arial"/>
              </w:rPr>
              <w:t>s.</w:t>
            </w:r>
          </w:p>
        </w:tc>
      </w:tr>
    </w:tbl>
    <w:p w14:paraId="15DD0165" w14:textId="77777777" w:rsidR="00F36DA0" w:rsidRPr="004054B5" w:rsidRDefault="00F36DA0" w:rsidP="00B92301">
      <w:pPr>
        <w:spacing w:before="120" w:after="120"/>
      </w:pPr>
    </w:p>
    <w:sectPr w:rsidR="00F36DA0" w:rsidRPr="004054B5" w:rsidSect="00BE6F10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0FAA89" w14:textId="77777777" w:rsidR="00572225" w:rsidRDefault="00572225" w:rsidP="005E3729">
      <w:pPr>
        <w:spacing w:after="0" w:line="240" w:lineRule="auto"/>
      </w:pPr>
      <w:r>
        <w:separator/>
      </w:r>
    </w:p>
  </w:endnote>
  <w:endnote w:type="continuationSeparator" w:id="0">
    <w:p w14:paraId="21FDFCF3" w14:textId="77777777" w:rsidR="00572225" w:rsidRDefault="00572225" w:rsidP="005E3729">
      <w:pPr>
        <w:spacing w:after="0" w:line="240" w:lineRule="auto"/>
      </w:pPr>
      <w:r>
        <w:continuationSeparator/>
      </w:r>
    </w:p>
  </w:endnote>
  <w:endnote w:type="continuationNotice" w:id="1">
    <w:p w14:paraId="7EA098F4" w14:textId="77777777" w:rsidR="00572225" w:rsidRDefault="005722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46BE1" w14:textId="281B7A52" w:rsidR="00B92301" w:rsidRDefault="00B92301">
    <w:pPr>
      <w:pStyle w:val="Footer"/>
    </w:pPr>
    <w:r w:rsidRPr="00FE467D">
      <w:rPr>
        <w:rFonts w:ascii="Century Gothic" w:hAnsi="Century Gothic" w:cs="Calibri"/>
        <w:noProof/>
        <w:sz w:val="24"/>
        <w:szCs w:val="24"/>
        <w:lang w:eastAsia="en-GB"/>
      </w:rPr>
      <w:drawing>
        <wp:anchor distT="0" distB="0" distL="114300" distR="114300" simplePos="0" relativeHeight="251662337" behindDoc="0" locked="0" layoutInCell="1" allowOverlap="1" wp14:anchorId="41305EA0" wp14:editId="28D2C4E8">
          <wp:simplePos x="0" y="0"/>
          <wp:positionH relativeFrom="margin">
            <wp:align>right</wp:align>
          </wp:positionH>
          <wp:positionV relativeFrom="paragraph">
            <wp:posOffset>-314325</wp:posOffset>
          </wp:positionV>
          <wp:extent cx="1371600" cy="685607"/>
          <wp:effectExtent l="0" t="0" r="0" b="635"/>
          <wp:wrapNone/>
          <wp:docPr id="4" name="Picture 4" descr="C:\Users\Owain Davies\Pictures\Disability Confiden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Owain Davies\Pictures\Disability Confiden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856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9F947" w14:textId="326D0B5C" w:rsidR="00D8142D" w:rsidRDefault="00D8142D">
    <w:pPr>
      <w:pStyle w:val="Footer"/>
    </w:pPr>
    <w:r w:rsidRPr="00FE467D">
      <w:rPr>
        <w:rFonts w:ascii="Century Gothic" w:hAnsi="Century Gothic" w:cs="Calibri"/>
        <w:noProof/>
        <w:sz w:val="24"/>
        <w:szCs w:val="24"/>
        <w:lang w:eastAsia="en-GB"/>
      </w:rPr>
      <w:drawing>
        <wp:anchor distT="0" distB="0" distL="114300" distR="114300" simplePos="0" relativeHeight="251660289" behindDoc="0" locked="0" layoutInCell="1" allowOverlap="1" wp14:anchorId="1C5997EC" wp14:editId="5C0D78A1">
          <wp:simplePos x="0" y="0"/>
          <wp:positionH relativeFrom="margin">
            <wp:align>right</wp:align>
          </wp:positionH>
          <wp:positionV relativeFrom="paragraph">
            <wp:posOffset>-318770</wp:posOffset>
          </wp:positionV>
          <wp:extent cx="1371600" cy="685607"/>
          <wp:effectExtent l="0" t="0" r="0" b="635"/>
          <wp:wrapNone/>
          <wp:docPr id="3" name="Picture 3" descr="C:\Users\Owain Davies\Pictures\Disability Confiden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Owain Davies\Pictures\Disability Confiden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856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B7E190" w14:textId="77777777" w:rsidR="00572225" w:rsidRDefault="00572225" w:rsidP="005E3729">
      <w:pPr>
        <w:spacing w:after="0" w:line="240" w:lineRule="auto"/>
      </w:pPr>
      <w:r>
        <w:separator/>
      </w:r>
    </w:p>
  </w:footnote>
  <w:footnote w:type="continuationSeparator" w:id="0">
    <w:p w14:paraId="0412C625" w14:textId="77777777" w:rsidR="00572225" w:rsidRDefault="00572225" w:rsidP="005E3729">
      <w:pPr>
        <w:spacing w:after="0" w:line="240" w:lineRule="auto"/>
      </w:pPr>
      <w:r>
        <w:continuationSeparator/>
      </w:r>
    </w:p>
  </w:footnote>
  <w:footnote w:type="continuationNotice" w:id="1">
    <w:p w14:paraId="6E660B40" w14:textId="77777777" w:rsidR="00572225" w:rsidRDefault="005722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30BB65" w14:textId="0B0D8F12" w:rsidR="00D96680" w:rsidRDefault="00D96680">
    <w:pPr>
      <w:pStyle w:val="Header"/>
    </w:pPr>
  </w:p>
  <w:p w14:paraId="0E8DE82A" w14:textId="7A6D4659" w:rsidR="005E3729" w:rsidRDefault="005E3729" w:rsidP="005E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9F53C" w14:textId="1BECB1DD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233B956D" wp14:editId="56236C5B">
          <wp:simplePos x="0" y="0"/>
          <wp:positionH relativeFrom="page">
            <wp:align>right</wp:align>
          </wp:positionH>
          <wp:positionV relativeFrom="paragraph">
            <wp:posOffset>-449326</wp:posOffset>
          </wp:positionV>
          <wp:extent cx="7553325" cy="2025522"/>
          <wp:effectExtent l="0" t="0" r="0" b="0"/>
          <wp:wrapNone/>
          <wp:docPr id="2" name="Picture 2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E0195"/>
    <w:multiLevelType w:val="hybridMultilevel"/>
    <w:tmpl w:val="CB10AC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EB40D2"/>
    <w:multiLevelType w:val="hybridMultilevel"/>
    <w:tmpl w:val="F356B928"/>
    <w:lvl w:ilvl="0" w:tplc="C944C986">
      <w:start w:val="1"/>
      <w:numFmt w:val="decimal"/>
      <w:pStyle w:val="Style1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25AE6"/>
    <w:multiLevelType w:val="hybridMultilevel"/>
    <w:tmpl w:val="E5D6D1DE"/>
    <w:lvl w:ilvl="0" w:tplc="0602EB00">
      <w:numFmt w:val="bullet"/>
      <w:lvlText w:val="-"/>
      <w:lvlJc w:val="left"/>
      <w:pPr>
        <w:ind w:left="360" w:hanging="360"/>
      </w:pPr>
      <w:rPr>
        <w:rFonts w:ascii="Century Gothic" w:eastAsiaTheme="minorHAnsi" w:hAnsi="Century Gothic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E6F1B59"/>
    <w:multiLevelType w:val="hybridMultilevel"/>
    <w:tmpl w:val="F9CE0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DF5858"/>
    <w:multiLevelType w:val="hybridMultilevel"/>
    <w:tmpl w:val="1E867D6C"/>
    <w:lvl w:ilvl="0" w:tplc="16EC98CE">
      <w:start w:val="1"/>
      <w:numFmt w:val="decimal"/>
      <w:lvlText w:val="%1."/>
      <w:lvlJc w:val="left"/>
      <w:pPr>
        <w:ind w:left="420" w:hanging="360"/>
      </w:pPr>
      <w:rPr>
        <w:rFonts w:ascii="Tahoma" w:eastAsia="Times New Roman" w:hAnsi="Tahoma" w:cs="Tahoma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yNTY1NjEwMDFU0lEKTi0uzszPAykwqwUAV2GWwiwAAAA="/>
  </w:docVars>
  <w:rsids>
    <w:rsidRoot w:val="005E3729"/>
    <w:rsid w:val="00001506"/>
    <w:rsid w:val="0001319E"/>
    <w:rsid w:val="000253BE"/>
    <w:rsid w:val="00030848"/>
    <w:rsid w:val="0003340F"/>
    <w:rsid w:val="000343F8"/>
    <w:rsid w:val="00042597"/>
    <w:rsid w:val="00042AA9"/>
    <w:rsid w:val="00047217"/>
    <w:rsid w:val="000511E8"/>
    <w:rsid w:val="0005290E"/>
    <w:rsid w:val="000621C7"/>
    <w:rsid w:val="00064A74"/>
    <w:rsid w:val="00064C7C"/>
    <w:rsid w:val="00067CB7"/>
    <w:rsid w:val="000825D1"/>
    <w:rsid w:val="00085E61"/>
    <w:rsid w:val="000900B8"/>
    <w:rsid w:val="00096248"/>
    <w:rsid w:val="00097311"/>
    <w:rsid w:val="000978EF"/>
    <w:rsid w:val="000A24FE"/>
    <w:rsid w:val="000A377D"/>
    <w:rsid w:val="000A5DE9"/>
    <w:rsid w:val="000A6ED4"/>
    <w:rsid w:val="000B1014"/>
    <w:rsid w:val="000B4AED"/>
    <w:rsid w:val="000B587A"/>
    <w:rsid w:val="000C0164"/>
    <w:rsid w:val="000C2209"/>
    <w:rsid w:val="000C39F4"/>
    <w:rsid w:val="000C42A4"/>
    <w:rsid w:val="000D1999"/>
    <w:rsid w:val="000E0F4E"/>
    <w:rsid w:val="000E2F64"/>
    <w:rsid w:val="000E33C3"/>
    <w:rsid w:val="000E6723"/>
    <w:rsid w:val="000E7A00"/>
    <w:rsid w:val="000F0BE5"/>
    <w:rsid w:val="000F3DDF"/>
    <w:rsid w:val="000F5A4D"/>
    <w:rsid w:val="000F61C2"/>
    <w:rsid w:val="00103120"/>
    <w:rsid w:val="00105DD9"/>
    <w:rsid w:val="001174B4"/>
    <w:rsid w:val="00117CAE"/>
    <w:rsid w:val="00125013"/>
    <w:rsid w:val="001460C5"/>
    <w:rsid w:val="00147B64"/>
    <w:rsid w:val="00151EA4"/>
    <w:rsid w:val="0015391A"/>
    <w:rsid w:val="00156A4E"/>
    <w:rsid w:val="0016208E"/>
    <w:rsid w:val="00164136"/>
    <w:rsid w:val="00164A9D"/>
    <w:rsid w:val="00164AC4"/>
    <w:rsid w:val="00164B63"/>
    <w:rsid w:val="00164C5F"/>
    <w:rsid w:val="00170C09"/>
    <w:rsid w:val="001730A7"/>
    <w:rsid w:val="001761D4"/>
    <w:rsid w:val="00177ED1"/>
    <w:rsid w:val="00181175"/>
    <w:rsid w:val="001825E8"/>
    <w:rsid w:val="0019183E"/>
    <w:rsid w:val="00195DCD"/>
    <w:rsid w:val="001A1CD4"/>
    <w:rsid w:val="001A412F"/>
    <w:rsid w:val="001A63A7"/>
    <w:rsid w:val="001A7791"/>
    <w:rsid w:val="001C718E"/>
    <w:rsid w:val="001C7381"/>
    <w:rsid w:val="001D00CD"/>
    <w:rsid w:val="001D6D07"/>
    <w:rsid w:val="001D788F"/>
    <w:rsid w:val="001E04D8"/>
    <w:rsid w:val="001E1928"/>
    <w:rsid w:val="001F1153"/>
    <w:rsid w:val="001F7D49"/>
    <w:rsid w:val="00200493"/>
    <w:rsid w:val="00206E23"/>
    <w:rsid w:val="00211E81"/>
    <w:rsid w:val="002168AF"/>
    <w:rsid w:val="00216EF4"/>
    <w:rsid w:val="002214AE"/>
    <w:rsid w:val="00221AF9"/>
    <w:rsid w:val="002257CB"/>
    <w:rsid w:val="00226160"/>
    <w:rsid w:val="00231CC5"/>
    <w:rsid w:val="002343A6"/>
    <w:rsid w:val="002348E7"/>
    <w:rsid w:val="0024005C"/>
    <w:rsid w:val="002421F4"/>
    <w:rsid w:val="0024388C"/>
    <w:rsid w:val="0024416B"/>
    <w:rsid w:val="00246590"/>
    <w:rsid w:val="00247619"/>
    <w:rsid w:val="00251517"/>
    <w:rsid w:val="00251D2B"/>
    <w:rsid w:val="002526D0"/>
    <w:rsid w:val="002572A5"/>
    <w:rsid w:val="00264B2F"/>
    <w:rsid w:val="00267834"/>
    <w:rsid w:val="00274243"/>
    <w:rsid w:val="00276A94"/>
    <w:rsid w:val="00293DA9"/>
    <w:rsid w:val="002958D1"/>
    <w:rsid w:val="00295B14"/>
    <w:rsid w:val="00295DAF"/>
    <w:rsid w:val="002B0170"/>
    <w:rsid w:val="002B67AE"/>
    <w:rsid w:val="002C1A38"/>
    <w:rsid w:val="002C3AD3"/>
    <w:rsid w:val="002C63AA"/>
    <w:rsid w:val="002C742E"/>
    <w:rsid w:val="002E2531"/>
    <w:rsid w:val="002E65B3"/>
    <w:rsid w:val="002E69EE"/>
    <w:rsid w:val="002F14C3"/>
    <w:rsid w:val="002F3CB2"/>
    <w:rsid w:val="0030048A"/>
    <w:rsid w:val="00302655"/>
    <w:rsid w:val="00305ECC"/>
    <w:rsid w:val="00306A0D"/>
    <w:rsid w:val="00316889"/>
    <w:rsid w:val="00317C18"/>
    <w:rsid w:val="00323DF5"/>
    <w:rsid w:val="003310C4"/>
    <w:rsid w:val="003357C9"/>
    <w:rsid w:val="00342E55"/>
    <w:rsid w:val="00351E1E"/>
    <w:rsid w:val="00353A2E"/>
    <w:rsid w:val="00353DA9"/>
    <w:rsid w:val="003557F3"/>
    <w:rsid w:val="003567EA"/>
    <w:rsid w:val="0035728E"/>
    <w:rsid w:val="0035764C"/>
    <w:rsid w:val="003671B3"/>
    <w:rsid w:val="0037159B"/>
    <w:rsid w:val="00374420"/>
    <w:rsid w:val="00382EA2"/>
    <w:rsid w:val="00390531"/>
    <w:rsid w:val="00390D3D"/>
    <w:rsid w:val="003A4A07"/>
    <w:rsid w:val="003A5B84"/>
    <w:rsid w:val="003B200F"/>
    <w:rsid w:val="003B31A8"/>
    <w:rsid w:val="003C602C"/>
    <w:rsid w:val="003C64AF"/>
    <w:rsid w:val="003D762F"/>
    <w:rsid w:val="003E2B54"/>
    <w:rsid w:val="003E715D"/>
    <w:rsid w:val="003E7ACB"/>
    <w:rsid w:val="003F2587"/>
    <w:rsid w:val="003F43A9"/>
    <w:rsid w:val="003F51BE"/>
    <w:rsid w:val="003F6D80"/>
    <w:rsid w:val="004013EC"/>
    <w:rsid w:val="004024FF"/>
    <w:rsid w:val="004035C3"/>
    <w:rsid w:val="004054B5"/>
    <w:rsid w:val="00411D54"/>
    <w:rsid w:val="00413F2C"/>
    <w:rsid w:val="004264FF"/>
    <w:rsid w:val="00432CB8"/>
    <w:rsid w:val="00432D68"/>
    <w:rsid w:val="0043369C"/>
    <w:rsid w:val="00437CA0"/>
    <w:rsid w:val="00442491"/>
    <w:rsid w:val="00447F2A"/>
    <w:rsid w:val="0045212F"/>
    <w:rsid w:val="00455020"/>
    <w:rsid w:val="00455E9C"/>
    <w:rsid w:val="00457B37"/>
    <w:rsid w:val="00470A3A"/>
    <w:rsid w:val="004738C9"/>
    <w:rsid w:val="004847CB"/>
    <w:rsid w:val="004865DB"/>
    <w:rsid w:val="004877D9"/>
    <w:rsid w:val="00492C72"/>
    <w:rsid w:val="004972BF"/>
    <w:rsid w:val="004A1766"/>
    <w:rsid w:val="004A27A9"/>
    <w:rsid w:val="004A66C3"/>
    <w:rsid w:val="004B304F"/>
    <w:rsid w:val="004C0EE1"/>
    <w:rsid w:val="004C1365"/>
    <w:rsid w:val="004C5FA6"/>
    <w:rsid w:val="004D09B9"/>
    <w:rsid w:val="004D72A4"/>
    <w:rsid w:val="004E0A73"/>
    <w:rsid w:val="004E21E0"/>
    <w:rsid w:val="004F07DD"/>
    <w:rsid w:val="004F3F70"/>
    <w:rsid w:val="004F7CA2"/>
    <w:rsid w:val="00501A06"/>
    <w:rsid w:val="00505B39"/>
    <w:rsid w:val="00510F30"/>
    <w:rsid w:val="00521785"/>
    <w:rsid w:val="005238CF"/>
    <w:rsid w:val="00530599"/>
    <w:rsid w:val="0053518D"/>
    <w:rsid w:val="00541459"/>
    <w:rsid w:val="00543E97"/>
    <w:rsid w:val="0055527F"/>
    <w:rsid w:val="005569C5"/>
    <w:rsid w:val="00572225"/>
    <w:rsid w:val="00582284"/>
    <w:rsid w:val="0058354B"/>
    <w:rsid w:val="00584676"/>
    <w:rsid w:val="00587A31"/>
    <w:rsid w:val="00593F0D"/>
    <w:rsid w:val="00593F69"/>
    <w:rsid w:val="005948DC"/>
    <w:rsid w:val="005A07D2"/>
    <w:rsid w:val="005A773B"/>
    <w:rsid w:val="005B2DA4"/>
    <w:rsid w:val="005C43E6"/>
    <w:rsid w:val="005C517D"/>
    <w:rsid w:val="005D1C4D"/>
    <w:rsid w:val="005D2391"/>
    <w:rsid w:val="005D59EC"/>
    <w:rsid w:val="005E3729"/>
    <w:rsid w:val="005E3744"/>
    <w:rsid w:val="005E4554"/>
    <w:rsid w:val="005F60B0"/>
    <w:rsid w:val="005F7348"/>
    <w:rsid w:val="0060236F"/>
    <w:rsid w:val="00603EEA"/>
    <w:rsid w:val="00605013"/>
    <w:rsid w:val="006075D1"/>
    <w:rsid w:val="00611EAA"/>
    <w:rsid w:val="00612D8E"/>
    <w:rsid w:val="006148F2"/>
    <w:rsid w:val="006206EB"/>
    <w:rsid w:val="00622D2D"/>
    <w:rsid w:val="00624BD0"/>
    <w:rsid w:val="00625DA7"/>
    <w:rsid w:val="00626C2E"/>
    <w:rsid w:val="00633460"/>
    <w:rsid w:val="006340C7"/>
    <w:rsid w:val="00637AB4"/>
    <w:rsid w:val="00640822"/>
    <w:rsid w:val="006417B7"/>
    <w:rsid w:val="00651057"/>
    <w:rsid w:val="00661313"/>
    <w:rsid w:val="0066543F"/>
    <w:rsid w:val="00670F54"/>
    <w:rsid w:val="00671E12"/>
    <w:rsid w:val="00676301"/>
    <w:rsid w:val="00677D0A"/>
    <w:rsid w:val="0068194E"/>
    <w:rsid w:val="00686A65"/>
    <w:rsid w:val="00691F4E"/>
    <w:rsid w:val="00693233"/>
    <w:rsid w:val="00694855"/>
    <w:rsid w:val="00695923"/>
    <w:rsid w:val="00695DDD"/>
    <w:rsid w:val="00697EFF"/>
    <w:rsid w:val="006A026A"/>
    <w:rsid w:val="006B0FA5"/>
    <w:rsid w:val="006B1B16"/>
    <w:rsid w:val="006C0E64"/>
    <w:rsid w:val="006C1420"/>
    <w:rsid w:val="006C48B6"/>
    <w:rsid w:val="006D07B6"/>
    <w:rsid w:val="006D32E9"/>
    <w:rsid w:val="006D3F26"/>
    <w:rsid w:val="006D45F3"/>
    <w:rsid w:val="006E2868"/>
    <w:rsid w:val="006E32DD"/>
    <w:rsid w:val="006E7404"/>
    <w:rsid w:val="006F03E2"/>
    <w:rsid w:val="006F4507"/>
    <w:rsid w:val="00710341"/>
    <w:rsid w:val="00710838"/>
    <w:rsid w:val="00717440"/>
    <w:rsid w:val="00717940"/>
    <w:rsid w:val="007220BA"/>
    <w:rsid w:val="0072227C"/>
    <w:rsid w:val="0072795B"/>
    <w:rsid w:val="00731FB0"/>
    <w:rsid w:val="00734324"/>
    <w:rsid w:val="00735814"/>
    <w:rsid w:val="0073677E"/>
    <w:rsid w:val="0073795C"/>
    <w:rsid w:val="00740E04"/>
    <w:rsid w:val="00751DC5"/>
    <w:rsid w:val="0075660C"/>
    <w:rsid w:val="0076158C"/>
    <w:rsid w:val="00764CCF"/>
    <w:rsid w:val="0077020E"/>
    <w:rsid w:val="0077098E"/>
    <w:rsid w:val="00775DEF"/>
    <w:rsid w:val="00776905"/>
    <w:rsid w:val="007A048F"/>
    <w:rsid w:val="007B298B"/>
    <w:rsid w:val="007B3B6F"/>
    <w:rsid w:val="007B51B1"/>
    <w:rsid w:val="007B5B61"/>
    <w:rsid w:val="007B7A15"/>
    <w:rsid w:val="007C035E"/>
    <w:rsid w:val="007D2B90"/>
    <w:rsid w:val="007D49ED"/>
    <w:rsid w:val="007D5556"/>
    <w:rsid w:val="007D7521"/>
    <w:rsid w:val="007E41C0"/>
    <w:rsid w:val="007E4EC2"/>
    <w:rsid w:val="007F1BAE"/>
    <w:rsid w:val="007F2530"/>
    <w:rsid w:val="007F3385"/>
    <w:rsid w:val="007F488C"/>
    <w:rsid w:val="008021C1"/>
    <w:rsid w:val="00806B6E"/>
    <w:rsid w:val="00810A18"/>
    <w:rsid w:val="0082345B"/>
    <w:rsid w:val="00824F3A"/>
    <w:rsid w:val="00835351"/>
    <w:rsid w:val="0083698F"/>
    <w:rsid w:val="00844258"/>
    <w:rsid w:val="0084524A"/>
    <w:rsid w:val="00845557"/>
    <w:rsid w:val="00851B2C"/>
    <w:rsid w:val="00853DCD"/>
    <w:rsid w:val="0085488D"/>
    <w:rsid w:val="0086318A"/>
    <w:rsid w:val="0086347A"/>
    <w:rsid w:val="00864128"/>
    <w:rsid w:val="00866CC8"/>
    <w:rsid w:val="008670F6"/>
    <w:rsid w:val="00870409"/>
    <w:rsid w:val="00873B09"/>
    <w:rsid w:val="00876DC0"/>
    <w:rsid w:val="00881636"/>
    <w:rsid w:val="008911FA"/>
    <w:rsid w:val="00893E0F"/>
    <w:rsid w:val="008A004F"/>
    <w:rsid w:val="008A45C0"/>
    <w:rsid w:val="008A7181"/>
    <w:rsid w:val="008B0276"/>
    <w:rsid w:val="008C2B73"/>
    <w:rsid w:val="008D616E"/>
    <w:rsid w:val="008E12CE"/>
    <w:rsid w:val="008E426F"/>
    <w:rsid w:val="008F02C8"/>
    <w:rsid w:val="008F5060"/>
    <w:rsid w:val="008F652D"/>
    <w:rsid w:val="00902111"/>
    <w:rsid w:val="00903377"/>
    <w:rsid w:val="00913067"/>
    <w:rsid w:val="00915456"/>
    <w:rsid w:val="00917703"/>
    <w:rsid w:val="00930FC7"/>
    <w:rsid w:val="009340D1"/>
    <w:rsid w:val="00950615"/>
    <w:rsid w:val="0095249C"/>
    <w:rsid w:val="00955543"/>
    <w:rsid w:val="00956FFB"/>
    <w:rsid w:val="00962E42"/>
    <w:rsid w:val="009726E3"/>
    <w:rsid w:val="009810DE"/>
    <w:rsid w:val="00984340"/>
    <w:rsid w:val="009974E1"/>
    <w:rsid w:val="009A01B4"/>
    <w:rsid w:val="009A6004"/>
    <w:rsid w:val="009B2187"/>
    <w:rsid w:val="009B613D"/>
    <w:rsid w:val="009B6943"/>
    <w:rsid w:val="009D60E4"/>
    <w:rsid w:val="009E56FF"/>
    <w:rsid w:val="009F1B1D"/>
    <w:rsid w:val="009F29F2"/>
    <w:rsid w:val="00A0172F"/>
    <w:rsid w:val="00A01E26"/>
    <w:rsid w:val="00A066E7"/>
    <w:rsid w:val="00A1421D"/>
    <w:rsid w:val="00A20301"/>
    <w:rsid w:val="00A25F29"/>
    <w:rsid w:val="00A33E6E"/>
    <w:rsid w:val="00A36BB8"/>
    <w:rsid w:val="00A37A45"/>
    <w:rsid w:val="00A40F14"/>
    <w:rsid w:val="00A42231"/>
    <w:rsid w:val="00A4385D"/>
    <w:rsid w:val="00A44D92"/>
    <w:rsid w:val="00A45C57"/>
    <w:rsid w:val="00A53A9F"/>
    <w:rsid w:val="00A57670"/>
    <w:rsid w:val="00A65CF2"/>
    <w:rsid w:val="00A70D49"/>
    <w:rsid w:val="00A836D7"/>
    <w:rsid w:val="00A9009E"/>
    <w:rsid w:val="00A96A11"/>
    <w:rsid w:val="00AA1937"/>
    <w:rsid w:val="00AA2D31"/>
    <w:rsid w:val="00AB0107"/>
    <w:rsid w:val="00AB1104"/>
    <w:rsid w:val="00AB1C68"/>
    <w:rsid w:val="00AB4822"/>
    <w:rsid w:val="00AC2F79"/>
    <w:rsid w:val="00AC3126"/>
    <w:rsid w:val="00AC65AD"/>
    <w:rsid w:val="00AC7D87"/>
    <w:rsid w:val="00AD7872"/>
    <w:rsid w:val="00AD7E01"/>
    <w:rsid w:val="00AE2CB9"/>
    <w:rsid w:val="00AE44D2"/>
    <w:rsid w:val="00AF0B8B"/>
    <w:rsid w:val="00AF292B"/>
    <w:rsid w:val="00AF747A"/>
    <w:rsid w:val="00B10DA8"/>
    <w:rsid w:val="00B16403"/>
    <w:rsid w:val="00B23720"/>
    <w:rsid w:val="00B23C2A"/>
    <w:rsid w:val="00B40393"/>
    <w:rsid w:val="00B45F8D"/>
    <w:rsid w:val="00B56EB1"/>
    <w:rsid w:val="00B61C4E"/>
    <w:rsid w:val="00B642C1"/>
    <w:rsid w:val="00B75857"/>
    <w:rsid w:val="00B81F1B"/>
    <w:rsid w:val="00B826D3"/>
    <w:rsid w:val="00B92301"/>
    <w:rsid w:val="00B9656D"/>
    <w:rsid w:val="00B96805"/>
    <w:rsid w:val="00BA028E"/>
    <w:rsid w:val="00BA1E48"/>
    <w:rsid w:val="00BA5997"/>
    <w:rsid w:val="00BB1C83"/>
    <w:rsid w:val="00BC3660"/>
    <w:rsid w:val="00BC6211"/>
    <w:rsid w:val="00BD7D65"/>
    <w:rsid w:val="00BE6F10"/>
    <w:rsid w:val="00BF4DA3"/>
    <w:rsid w:val="00C04946"/>
    <w:rsid w:val="00C11E12"/>
    <w:rsid w:val="00C11F27"/>
    <w:rsid w:val="00C12891"/>
    <w:rsid w:val="00C13E76"/>
    <w:rsid w:val="00C15CD0"/>
    <w:rsid w:val="00C17234"/>
    <w:rsid w:val="00C27B24"/>
    <w:rsid w:val="00C330CC"/>
    <w:rsid w:val="00C41129"/>
    <w:rsid w:val="00C43286"/>
    <w:rsid w:val="00C466CF"/>
    <w:rsid w:val="00C52DD9"/>
    <w:rsid w:val="00C53994"/>
    <w:rsid w:val="00C53B48"/>
    <w:rsid w:val="00C568D7"/>
    <w:rsid w:val="00C62DE9"/>
    <w:rsid w:val="00C711AE"/>
    <w:rsid w:val="00C750A4"/>
    <w:rsid w:val="00C754D5"/>
    <w:rsid w:val="00C8039F"/>
    <w:rsid w:val="00C947B4"/>
    <w:rsid w:val="00CA2ABF"/>
    <w:rsid w:val="00CB477F"/>
    <w:rsid w:val="00CB5DDE"/>
    <w:rsid w:val="00CB67A1"/>
    <w:rsid w:val="00CB67FA"/>
    <w:rsid w:val="00CC024E"/>
    <w:rsid w:val="00CC5B9F"/>
    <w:rsid w:val="00CC6120"/>
    <w:rsid w:val="00CD1717"/>
    <w:rsid w:val="00CF3601"/>
    <w:rsid w:val="00D01050"/>
    <w:rsid w:val="00D01902"/>
    <w:rsid w:val="00D14E0D"/>
    <w:rsid w:val="00D165A8"/>
    <w:rsid w:val="00D22C8C"/>
    <w:rsid w:val="00D26C08"/>
    <w:rsid w:val="00D36942"/>
    <w:rsid w:val="00D40606"/>
    <w:rsid w:val="00D419CE"/>
    <w:rsid w:val="00D45BB1"/>
    <w:rsid w:val="00D47387"/>
    <w:rsid w:val="00D52FC1"/>
    <w:rsid w:val="00D54501"/>
    <w:rsid w:val="00D615D8"/>
    <w:rsid w:val="00D6406D"/>
    <w:rsid w:val="00D66B6D"/>
    <w:rsid w:val="00D75808"/>
    <w:rsid w:val="00D8142D"/>
    <w:rsid w:val="00D924E8"/>
    <w:rsid w:val="00D92E7C"/>
    <w:rsid w:val="00D95653"/>
    <w:rsid w:val="00D96680"/>
    <w:rsid w:val="00D9766A"/>
    <w:rsid w:val="00DA097A"/>
    <w:rsid w:val="00DA1A84"/>
    <w:rsid w:val="00DA4B24"/>
    <w:rsid w:val="00DB1303"/>
    <w:rsid w:val="00DB2B25"/>
    <w:rsid w:val="00DB56C1"/>
    <w:rsid w:val="00DC69E7"/>
    <w:rsid w:val="00DD009C"/>
    <w:rsid w:val="00DD03A8"/>
    <w:rsid w:val="00DD11DC"/>
    <w:rsid w:val="00DE159A"/>
    <w:rsid w:val="00DE3D08"/>
    <w:rsid w:val="00DF0F7D"/>
    <w:rsid w:val="00DF416E"/>
    <w:rsid w:val="00DF471A"/>
    <w:rsid w:val="00DF5E58"/>
    <w:rsid w:val="00E01D20"/>
    <w:rsid w:val="00E10322"/>
    <w:rsid w:val="00E20B51"/>
    <w:rsid w:val="00E23834"/>
    <w:rsid w:val="00E23EA1"/>
    <w:rsid w:val="00E245B6"/>
    <w:rsid w:val="00E27EF0"/>
    <w:rsid w:val="00E30674"/>
    <w:rsid w:val="00E30CB5"/>
    <w:rsid w:val="00E3751A"/>
    <w:rsid w:val="00E37653"/>
    <w:rsid w:val="00E43F82"/>
    <w:rsid w:val="00E4591E"/>
    <w:rsid w:val="00E54C16"/>
    <w:rsid w:val="00E62459"/>
    <w:rsid w:val="00E64060"/>
    <w:rsid w:val="00E716F6"/>
    <w:rsid w:val="00E724A4"/>
    <w:rsid w:val="00E74D53"/>
    <w:rsid w:val="00E765A4"/>
    <w:rsid w:val="00E83050"/>
    <w:rsid w:val="00E944AA"/>
    <w:rsid w:val="00E95697"/>
    <w:rsid w:val="00E977CE"/>
    <w:rsid w:val="00EA1676"/>
    <w:rsid w:val="00EB0C68"/>
    <w:rsid w:val="00EB1732"/>
    <w:rsid w:val="00EB25A8"/>
    <w:rsid w:val="00EC019B"/>
    <w:rsid w:val="00EC2C97"/>
    <w:rsid w:val="00EC46BD"/>
    <w:rsid w:val="00EC7E8E"/>
    <w:rsid w:val="00ED373C"/>
    <w:rsid w:val="00ED4FF4"/>
    <w:rsid w:val="00ED533F"/>
    <w:rsid w:val="00ED76EF"/>
    <w:rsid w:val="00EE2A70"/>
    <w:rsid w:val="00EE3DE7"/>
    <w:rsid w:val="00EE600D"/>
    <w:rsid w:val="00EF3774"/>
    <w:rsid w:val="00F01898"/>
    <w:rsid w:val="00F06ED8"/>
    <w:rsid w:val="00F1431B"/>
    <w:rsid w:val="00F3351D"/>
    <w:rsid w:val="00F3535B"/>
    <w:rsid w:val="00F36DA0"/>
    <w:rsid w:val="00F3737F"/>
    <w:rsid w:val="00F41A79"/>
    <w:rsid w:val="00F4332B"/>
    <w:rsid w:val="00F4396A"/>
    <w:rsid w:val="00F461A6"/>
    <w:rsid w:val="00F47EBF"/>
    <w:rsid w:val="00F523D1"/>
    <w:rsid w:val="00F5625E"/>
    <w:rsid w:val="00F7214D"/>
    <w:rsid w:val="00F7693B"/>
    <w:rsid w:val="00F77094"/>
    <w:rsid w:val="00F84657"/>
    <w:rsid w:val="00F8536A"/>
    <w:rsid w:val="00F924EE"/>
    <w:rsid w:val="00F925BD"/>
    <w:rsid w:val="00F9640A"/>
    <w:rsid w:val="00F97893"/>
    <w:rsid w:val="00FA0721"/>
    <w:rsid w:val="00FB6556"/>
    <w:rsid w:val="00FB72EB"/>
    <w:rsid w:val="00FB784B"/>
    <w:rsid w:val="00FC1A73"/>
    <w:rsid w:val="00FC21B1"/>
    <w:rsid w:val="00FC6F93"/>
    <w:rsid w:val="00FC7B58"/>
    <w:rsid w:val="00FD0EF2"/>
    <w:rsid w:val="00FD2CCD"/>
    <w:rsid w:val="00FD7956"/>
    <w:rsid w:val="00FE1079"/>
    <w:rsid w:val="00FE134A"/>
    <w:rsid w:val="00FE202D"/>
    <w:rsid w:val="00FE2CC8"/>
    <w:rsid w:val="00FE4FBB"/>
    <w:rsid w:val="00FE63A9"/>
    <w:rsid w:val="00FF1E56"/>
    <w:rsid w:val="00FF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CB9180"/>
  <w15:chartTrackingRefBased/>
  <w15:docId w15:val="{D4798912-3BAD-4175-A423-AAD9A17AB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717440"/>
    <w:pPr>
      <w:spacing w:after="0" w:line="240" w:lineRule="auto"/>
    </w:pPr>
    <w:rPr>
      <w:rFonts w:asciiTheme="minorHAnsi" w:hAnsiTheme="minorHAnsi" w:cstheme="minorBidi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Normal"/>
    <w:rsid w:val="00355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557F3"/>
  </w:style>
  <w:style w:type="character" w:customStyle="1" w:styleId="normaltextrun">
    <w:name w:val="normaltextrun"/>
    <w:basedOn w:val="DefaultParagraphFont"/>
    <w:rsid w:val="003557F3"/>
  </w:style>
  <w:style w:type="character" w:customStyle="1" w:styleId="contextualspellingandgrammarerror">
    <w:name w:val="contextualspellingandgrammarerror"/>
    <w:basedOn w:val="DefaultParagraphFont"/>
    <w:rsid w:val="003557F3"/>
  </w:style>
  <w:style w:type="paragraph" w:customStyle="1" w:styleId="Style1">
    <w:name w:val="Style1"/>
    <w:basedOn w:val="Heading1"/>
    <w:link w:val="Style1Char"/>
    <w:qFormat/>
    <w:rsid w:val="00B96805"/>
    <w:pPr>
      <w:numPr>
        <w:numId w:val="1"/>
      </w:numPr>
    </w:pPr>
    <w:rPr>
      <w:rFonts w:ascii="Campton Book" w:hAnsi="Campton Book"/>
      <w:color w:val="06865F"/>
      <w:sz w:val="28"/>
      <w:szCs w:val="28"/>
    </w:rPr>
  </w:style>
  <w:style w:type="character" w:customStyle="1" w:styleId="Style1Char">
    <w:name w:val="Style1 Char"/>
    <w:basedOn w:val="Heading1Char"/>
    <w:link w:val="Style1"/>
    <w:rsid w:val="00B96805"/>
    <w:rPr>
      <w:rFonts w:ascii="Campton Book" w:eastAsiaTheme="majorEastAsia" w:hAnsi="Campton Book" w:cstheme="majorBidi"/>
      <w:color w:val="06865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805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20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0D3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B31A8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45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59131-E957-4523-810A-5C5F994EA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Ruth Hopkins</cp:lastModifiedBy>
  <cp:revision>6</cp:revision>
  <cp:lastPrinted>2019-01-11T16:24:00Z</cp:lastPrinted>
  <dcterms:created xsi:type="dcterms:W3CDTF">2019-02-21T10:02:00Z</dcterms:created>
  <dcterms:modified xsi:type="dcterms:W3CDTF">2019-02-21T16:19:00Z</dcterms:modified>
</cp:coreProperties>
</file>